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09" w:type="dxa"/>
        <w:tblLook w:val="04A0" w:firstRow="1" w:lastRow="0" w:firstColumn="1" w:lastColumn="0" w:noHBand="0" w:noVBand="1"/>
      </w:tblPr>
      <w:tblGrid>
        <w:gridCol w:w="1616"/>
        <w:gridCol w:w="855"/>
        <w:gridCol w:w="891"/>
        <w:gridCol w:w="7"/>
        <w:gridCol w:w="973"/>
        <w:gridCol w:w="7"/>
        <w:gridCol w:w="463"/>
        <w:gridCol w:w="7"/>
        <w:gridCol w:w="973"/>
        <w:gridCol w:w="7"/>
        <w:gridCol w:w="973"/>
        <w:gridCol w:w="7"/>
        <w:gridCol w:w="463"/>
        <w:gridCol w:w="7"/>
        <w:gridCol w:w="973"/>
        <w:gridCol w:w="7"/>
        <w:gridCol w:w="973"/>
        <w:gridCol w:w="7"/>
        <w:gridCol w:w="463"/>
        <w:gridCol w:w="7"/>
        <w:gridCol w:w="973"/>
        <w:gridCol w:w="7"/>
        <w:gridCol w:w="973"/>
        <w:gridCol w:w="7"/>
        <w:gridCol w:w="503"/>
        <w:gridCol w:w="7"/>
        <w:gridCol w:w="973"/>
        <w:gridCol w:w="7"/>
        <w:gridCol w:w="973"/>
        <w:gridCol w:w="7"/>
      </w:tblGrid>
      <w:tr w:rsidR="0064796E" w:rsidRPr="00B548BC" w14:paraId="756F5A20" w14:textId="77777777" w:rsidTr="001923BF">
        <w:trPr>
          <w:trHeight w:val="300"/>
        </w:trPr>
        <w:tc>
          <w:tcPr>
            <w:tcW w:w="33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EFB61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Supplementary </w:t>
            </w:r>
            <w:proofErr w:type="gramStart"/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Table  S</w:t>
            </w:r>
            <w:proofErr w:type="gramEnd"/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3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E6E7D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1785E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38883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8E5AD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000C1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9BCF7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302D4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07A94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B211C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2027F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67503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3DABE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B8A8E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548BC" w:rsidRPr="00B548BC" w14:paraId="224A7410" w14:textId="77777777" w:rsidTr="001923BF">
        <w:trPr>
          <w:trHeight w:val="300"/>
        </w:trPr>
        <w:tc>
          <w:tcPr>
            <w:tcW w:w="10659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17715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Nutrient concentrations in the bark, root, </w:t>
            </w:r>
            <w:proofErr w:type="gramStart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tem</w:t>
            </w:r>
            <w:proofErr w:type="gramEnd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and leaves of plants grown under sufficient and low P.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24B67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3820A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08861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CEDC6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548BC" w:rsidRPr="00B548BC" w14:paraId="1ED5EF43" w14:textId="77777777" w:rsidTr="001923BF">
        <w:trPr>
          <w:trHeight w:val="300"/>
        </w:trPr>
        <w:tc>
          <w:tcPr>
            <w:tcW w:w="14109" w:type="dxa"/>
            <w:gridSpan w:val="3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346F5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Grey cells indicate significant differences (Scott-Knott test, P </w:t>
            </w:r>
            <w:r w:rsidRPr="00B548BC">
              <w:rPr>
                <w:rFonts w:ascii="Calibri" w:eastAsia="Times New Roman" w:hAnsi="Calibri" w:cs="Calibri"/>
                <w:color w:val="000000"/>
                <w:kern w:val="0"/>
                <w:u w:val="single"/>
                <w14:ligatures w14:val="none"/>
              </w:rPr>
              <w:t>&lt;</w:t>
            </w: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0.05) between the low and sufficient P treatments in each species and for each treatment.</w:t>
            </w:r>
          </w:p>
        </w:tc>
      </w:tr>
      <w:tr w:rsidR="00B548BC" w:rsidRPr="00B548BC" w14:paraId="57439452" w14:textId="77777777" w:rsidTr="001923BF">
        <w:trPr>
          <w:trHeight w:val="300"/>
        </w:trPr>
        <w:tc>
          <w:tcPr>
            <w:tcW w:w="9209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8910B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rrows indicate the variation in the low P treatment in relation to the sufficient treatment.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11336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ACBA5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3484B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9266F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44B37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63D1E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548BC" w:rsidRPr="00B548BC" w14:paraId="5F2F0EF2" w14:textId="77777777" w:rsidTr="001923BF">
        <w:trPr>
          <w:gridAfter w:val="1"/>
          <w:wAfter w:w="7" w:type="dxa"/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DE155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A6807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58878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138B7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99C26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82537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8666D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E4D53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92805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10A81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CC3AB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B3191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95539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76BD5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0BB72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3E1ED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548BC" w:rsidRPr="00B548BC" w14:paraId="36FDE970" w14:textId="77777777" w:rsidTr="001923BF">
        <w:trPr>
          <w:gridAfter w:val="1"/>
          <w:wAfter w:w="7" w:type="dxa"/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D4F8E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1B4CE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221D8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BARK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94198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6542A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79120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71F24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2697E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5D035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13508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C3B17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3AA43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79C11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AF5D8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625C0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1F21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548BC" w:rsidRPr="00B548BC" w14:paraId="785830B4" w14:textId="77777777" w:rsidTr="001923BF">
        <w:trPr>
          <w:gridAfter w:val="1"/>
          <w:wAfter w:w="7" w:type="dxa"/>
          <w:trHeight w:val="31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14D39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C4DE3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B4D09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N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B1E8A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6F4F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602DF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K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CFA00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B748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F2312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Ca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54F51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B75A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ED830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Mg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C7703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9BAD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F0A88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F5E7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TE</w:t>
            </w:r>
          </w:p>
        </w:tc>
      </w:tr>
      <w:tr w:rsidR="0064796E" w:rsidRPr="00B548BC" w14:paraId="2D5E9F13" w14:textId="77777777" w:rsidTr="001923BF">
        <w:trPr>
          <w:gridAfter w:val="1"/>
          <w:wAfter w:w="7" w:type="dxa"/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16731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C. </w:t>
            </w:r>
            <w:proofErr w:type="spellStart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aculata</w:t>
            </w:r>
            <w:proofErr w:type="spellEnd"/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0C21A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3509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3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76EF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9103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B6ED11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1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1558160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2E1A3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↓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7202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2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94E6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1EE9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B8FD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5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A1BA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3826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E6DC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551C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</w:tr>
      <w:tr w:rsidR="0064796E" w:rsidRPr="00B548BC" w14:paraId="6DC51B5F" w14:textId="77777777" w:rsidTr="001923BF">
        <w:trPr>
          <w:gridAfter w:val="1"/>
          <w:wAfter w:w="7" w:type="dxa"/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971D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1526B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3C2B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5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2ADC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121A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2F3E6C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9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41E8DFC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D57F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5736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2.5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A19B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9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9DB7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48D5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E1B4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9CEE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473A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4A1E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</w:tr>
      <w:tr w:rsidR="00B548BC" w:rsidRPr="00B548BC" w14:paraId="2D5DFD9B" w14:textId="77777777" w:rsidTr="001923BF">
        <w:trPr>
          <w:gridAfter w:val="1"/>
          <w:wAfter w:w="7" w:type="dxa"/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80BA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35D6E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43069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1F1C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4492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69D41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A2C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06FC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DFE90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BB42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B0DD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ECA7F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B385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E138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0611C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A500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64796E" w:rsidRPr="00B548BC" w14:paraId="18B6640F" w14:textId="77777777" w:rsidTr="001923BF">
        <w:trPr>
          <w:gridAfter w:val="1"/>
          <w:wAfter w:w="7" w:type="dxa"/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6F8F5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E. </w:t>
            </w:r>
            <w:proofErr w:type="spellStart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cmenoides</w:t>
            </w:r>
            <w:proofErr w:type="spellEnd"/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973B9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933D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6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651F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4280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1966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3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4987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9979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2848986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3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040C660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267D0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↓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597E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5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0CCE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2D52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7007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5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9DF3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</w:tr>
      <w:tr w:rsidR="0064796E" w:rsidRPr="00B548BC" w14:paraId="69188F14" w14:textId="77777777" w:rsidTr="001923BF">
        <w:trPr>
          <w:gridAfter w:val="1"/>
          <w:wAfter w:w="7" w:type="dxa"/>
          <w:trHeight w:val="31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943C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A0933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FD68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8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69DB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D3BA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7B05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3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4FEE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8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3C31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5FFFA3F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2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D42228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9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29EA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6D2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2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1F82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A528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CD4C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B473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</w:tr>
      <w:tr w:rsidR="00B548BC" w:rsidRPr="00B548BC" w14:paraId="5DD29EDA" w14:textId="77777777" w:rsidTr="001923BF">
        <w:trPr>
          <w:gridAfter w:val="1"/>
          <w:wAfter w:w="7" w:type="dxa"/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5DAC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76022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FCFCB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3779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085D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B9811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5B3E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32B6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63A08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D36A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64DF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966B4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5D1C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E40B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6BDB9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92FF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548BC" w:rsidRPr="00B548BC" w14:paraId="30E6BCB7" w14:textId="77777777" w:rsidTr="001923BF">
        <w:trPr>
          <w:gridAfter w:val="1"/>
          <w:wAfter w:w="7" w:type="dxa"/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4F5E5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. globulus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A5730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FB62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7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C280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9367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A5E0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3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6D9C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CDAC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37B2662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.3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5204C57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78EDE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↓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4ED0961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1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3319E59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99C6A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↓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237B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5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063E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</w:tr>
      <w:tr w:rsidR="00B548BC" w:rsidRPr="00B548BC" w14:paraId="77DF7DA7" w14:textId="77777777" w:rsidTr="001923BF">
        <w:trPr>
          <w:gridAfter w:val="1"/>
          <w:wAfter w:w="7" w:type="dxa"/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279B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54FE1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64D1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964C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BB07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E537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4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60FC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8C4B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3DFCF4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8.3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1C201AE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9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4112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15025F0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6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17047E4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DA23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40C5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9431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</w:tr>
      <w:tr w:rsidR="00B548BC" w:rsidRPr="00B548BC" w14:paraId="4C634414" w14:textId="77777777" w:rsidTr="001923BF">
        <w:trPr>
          <w:gridAfter w:val="1"/>
          <w:wAfter w:w="7" w:type="dxa"/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467A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85DFB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A65DC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2968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6226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1621D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DD6F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B9E5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536D6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5661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9681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B83B0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7D36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5CF7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3DE4C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3BE9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B548BC" w:rsidRPr="00B548BC" w14:paraId="102D7473" w14:textId="77777777" w:rsidTr="001923BF">
        <w:trPr>
          <w:gridAfter w:val="1"/>
          <w:wAfter w:w="7" w:type="dxa"/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786F7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. grandis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16116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65B0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3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F648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F627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1FCA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3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7333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4B1E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CAAAF2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5.1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B0D839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2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F1D58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↑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27955D7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8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282F3CF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22DC0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↑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1FD6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3F22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</w:tr>
      <w:tr w:rsidR="00B548BC" w:rsidRPr="00B548BC" w14:paraId="473D22E0" w14:textId="77777777" w:rsidTr="001923BF">
        <w:trPr>
          <w:gridAfter w:val="1"/>
          <w:wAfter w:w="7" w:type="dxa"/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91A4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2AA21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589A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6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DD6E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B429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6D52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4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B1BE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9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9EFF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28C8A7E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0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34DE57C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1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B629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0B61EBC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469F48F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E5E5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5A45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F7A8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</w:tr>
      <w:tr w:rsidR="00B548BC" w:rsidRPr="00B548BC" w14:paraId="6090113B" w14:textId="77777777" w:rsidTr="001923BF">
        <w:trPr>
          <w:gridAfter w:val="1"/>
          <w:wAfter w:w="7" w:type="dxa"/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FD94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FFDFE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FDAC2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8040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EE87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9F7DA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6240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05B5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BC5D5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157F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7910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41A54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2DF5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F93E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9E9B2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7374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64796E" w:rsidRPr="00B548BC" w14:paraId="7F3CAFC5" w14:textId="77777777" w:rsidTr="001923BF">
        <w:trPr>
          <w:gridAfter w:val="1"/>
          <w:wAfter w:w="7" w:type="dxa"/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1E2FF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. tereticornis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E0CF5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5563CEF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7106FFB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DF018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↑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09B1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3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9A68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7651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DCC3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8.0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F4D6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2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9BEA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358F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4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8EF5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2E73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D50E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3D4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</w:tr>
      <w:tr w:rsidR="0064796E" w:rsidRPr="00B548BC" w14:paraId="121AA34F" w14:textId="77777777" w:rsidTr="001923BF">
        <w:trPr>
          <w:gridAfter w:val="1"/>
          <w:wAfter w:w="7" w:type="dxa"/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016D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852AE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24B88F4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575CE41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63B2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79B3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5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9426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30B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DF1F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5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8528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27E3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14AF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7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6B68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56B8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AF80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5</w:t>
            </w: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90FA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</w:tr>
      <w:tr w:rsidR="00B548BC" w:rsidRPr="00B548BC" w14:paraId="49F12C9B" w14:textId="77777777" w:rsidTr="001923BF">
        <w:trPr>
          <w:gridAfter w:val="1"/>
          <w:wAfter w:w="7" w:type="dxa"/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7CA2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39D81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E1515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BC1C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713B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C3483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7681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241A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CAB8E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E604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0104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E66FC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1CC0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E0E5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86CCF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2EED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</w:tbl>
    <w:p w14:paraId="0A69C37D" w14:textId="77777777" w:rsidR="0064796E" w:rsidRDefault="0064796E">
      <w:r>
        <w:br w:type="page"/>
      </w:r>
    </w:p>
    <w:tbl>
      <w:tblPr>
        <w:tblW w:w="14102" w:type="dxa"/>
        <w:tblLook w:val="04A0" w:firstRow="1" w:lastRow="0" w:firstColumn="1" w:lastColumn="0" w:noHBand="0" w:noVBand="1"/>
      </w:tblPr>
      <w:tblGrid>
        <w:gridCol w:w="1616"/>
        <w:gridCol w:w="855"/>
        <w:gridCol w:w="891"/>
        <w:gridCol w:w="980"/>
        <w:gridCol w:w="470"/>
        <w:gridCol w:w="980"/>
        <w:gridCol w:w="980"/>
        <w:gridCol w:w="470"/>
        <w:gridCol w:w="980"/>
        <w:gridCol w:w="980"/>
        <w:gridCol w:w="470"/>
        <w:gridCol w:w="980"/>
        <w:gridCol w:w="980"/>
        <w:gridCol w:w="510"/>
        <w:gridCol w:w="980"/>
        <w:gridCol w:w="980"/>
      </w:tblGrid>
      <w:tr w:rsidR="00C13322" w:rsidRPr="00B548BC" w14:paraId="48A05DA1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91E3C" w14:textId="3FED3728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9BB2A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E0C28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5227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7F11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8F299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F98F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D381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CBE51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DF09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4599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D527D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274E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BA68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12099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C825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13322" w:rsidRPr="00B548BC" w14:paraId="7FE4F4C2" w14:textId="77777777" w:rsidTr="00C13322">
        <w:trPr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4BB2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CED49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7D7BF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ROOT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C8625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2DF0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3FCF9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C8A9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E7EA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EB2AC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96C3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8697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2057F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98CC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9F47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3B0EC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7431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13322" w:rsidRPr="00B548BC" w14:paraId="7D868068" w14:textId="77777777" w:rsidTr="00C13322">
        <w:trPr>
          <w:trHeight w:val="31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EB3E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8A7D2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6AE34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N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9DF94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0F48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60DF4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K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62FF5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A5DD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1E9B2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Ca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415A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F1DE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9BF5C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Mg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307D4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1F5A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7A467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ECFBD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TE</w:t>
            </w:r>
          </w:p>
        </w:tc>
      </w:tr>
      <w:tr w:rsidR="00C13322" w:rsidRPr="00B548BC" w14:paraId="206EAF23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90833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C. m</w:t>
            </w:r>
            <w:proofErr w:type="spellStart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culata</w:t>
            </w:r>
            <w:proofErr w:type="spellEnd"/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C4E18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C9FB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84E1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929B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31FE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4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B145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7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8356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4BA0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.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19F0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F568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7DB6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8CE3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BFEF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1A55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109B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</w:tr>
      <w:tr w:rsidR="00C13322" w:rsidRPr="00B548BC" w14:paraId="04BDCBE5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19CA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331FE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1C52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42D0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0153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A0D1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4CA6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4A65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ED6F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.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9766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041D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B52B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1F0F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5A7B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0FB7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BDD1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</w:tr>
      <w:tr w:rsidR="00C13322" w:rsidRPr="00B548BC" w14:paraId="21B2B0F6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3D26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C8F51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2E999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86C4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E7D2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495E4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7194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2982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31F2E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DE7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70C6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448C0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7CC7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B952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4A053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776B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13322" w:rsidRPr="00B548BC" w14:paraId="5AD95154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B9CB7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E. </w:t>
            </w:r>
            <w:proofErr w:type="spellStart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cmenoides</w:t>
            </w:r>
            <w:proofErr w:type="spellEnd"/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80009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0DC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C0B3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85C4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A162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4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156C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BAE8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2F90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.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99EF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581B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E249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EB04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CDA6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34FA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36FE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</w:tr>
      <w:tr w:rsidR="00C13322" w:rsidRPr="00B548BC" w14:paraId="682D3246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1DDE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9DCD3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96D8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CD7C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F869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A8AC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996F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0F91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1ABA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.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2B82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8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06B0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65C0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5881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34E8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9296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708E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</w:tr>
      <w:tr w:rsidR="00C13322" w:rsidRPr="00B548BC" w14:paraId="2C574987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E95A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FE28F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37F50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7E11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36F6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56470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AE1F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CCE2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D71D5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4ACA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160C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BB79F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0211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2FA8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2C2B8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5025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13322" w:rsidRPr="00B548BC" w14:paraId="6ED5B4E0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C80EF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. globulus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B0FD8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B7BB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6797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FB85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F5B6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1BBF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47B6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FBAC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CFDE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5FED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EF34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7847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2BB3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577C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8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234F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</w:tr>
      <w:tr w:rsidR="00C13322" w:rsidRPr="00B548BC" w14:paraId="4D47A31D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8DF7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20696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39C5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13BD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0EA7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0994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4E06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2B92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6A55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.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140E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6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409B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611A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0929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4203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4BFC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8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D775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</w:tr>
      <w:tr w:rsidR="00C13322" w:rsidRPr="00B548BC" w14:paraId="45D90967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961F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FC65A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93612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C466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5AC9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C0304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C6D3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6EE9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C3F4B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506A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DD9F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EA3EE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3AFD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D8CC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F5B47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DA5A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13322" w:rsidRPr="00B548BC" w14:paraId="2B781A23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A996C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. grandis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C9860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E9A6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6414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21A6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AC4D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8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D6E0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1DB4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708F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.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0C10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A11B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59F9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78FF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9B33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E2F2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4FA0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</w:tr>
      <w:tr w:rsidR="00C13322" w:rsidRPr="00B548BC" w14:paraId="7204A406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F6A7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4F29C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C232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DC99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B7CB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BA69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28DE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5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9ABD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2D67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.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A47E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55D5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B503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2086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8515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6851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C026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</w:tr>
      <w:tr w:rsidR="00C13322" w:rsidRPr="00B548BC" w14:paraId="32D5840C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55C8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B56EC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27833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9F58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DDE7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C621C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C8EB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B9AF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5783B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2629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D686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A91E1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B3E80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9A59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18942" w14:textId="77777777" w:rsidR="00B548BC" w:rsidRPr="00B548BC" w:rsidRDefault="00B548BC" w:rsidP="00B548B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BA429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64796E" w:rsidRPr="00B548BC" w14:paraId="7D5EFF72" w14:textId="77777777" w:rsidTr="00C13322">
        <w:trPr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7A151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. tereticornis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47BEA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2918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5D9D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3A36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79AFFE5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FBCD5E6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BC49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↓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20D5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7A89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C643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DF32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57F6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5454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034E5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A2F8C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</w:tr>
      <w:tr w:rsidR="0064796E" w:rsidRPr="00B548BC" w14:paraId="6A91CC00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AC6B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5BED5" w14:textId="77777777" w:rsidR="00B548BC" w:rsidRPr="00B548BC" w:rsidRDefault="00B548BC" w:rsidP="00B548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6CA3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996B2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7134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79AAE10E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2B88CF9F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1D23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A5E74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62CC7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0C7AD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91B93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3CD8A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0F9C8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B2E8B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56FE1" w14:textId="77777777" w:rsidR="00B548BC" w:rsidRPr="00B548BC" w:rsidRDefault="00B548BC" w:rsidP="00B548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548B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</w:tr>
    </w:tbl>
    <w:p w14:paraId="64040594" w14:textId="13E21BC0" w:rsidR="00B548BC" w:rsidRDefault="00B548BC">
      <w:r>
        <w:br w:type="page"/>
      </w:r>
    </w:p>
    <w:tbl>
      <w:tblPr>
        <w:tblW w:w="14011" w:type="dxa"/>
        <w:tblLook w:val="04A0" w:firstRow="1" w:lastRow="0" w:firstColumn="1" w:lastColumn="0" w:noHBand="0" w:noVBand="1"/>
      </w:tblPr>
      <w:tblGrid>
        <w:gridCol w:w="1616"/>
        <w:gridCol w:w="855"/>
        <w:gridCol w:w="1000"/>
        <w:gridCol w:w="960"/>
        <w:gridCol w:w="470"/>
        <w:gridCol w:w="960"/>
        <w:gridCol w:w="960"/>
        <w:gridCol w:w="470"/>
        <w:gridCol w:w="960"/>
        <w:gridCol w:w="960"/>
        <w:gridCol w:w="460"/>
        <w:gridCol w:w="960"/>
        <w:gridCol w:w="960"/>
        <w:gridCol w:w="500"/>
        <w:gridCol w:w="960"/>
        <w:gridCol w:w="960"/>
      </w:tblGrid>
      <w:tr w:rsidR="001923BF" w:rsidRPr="001923BF" w14:paraId="73AA0DE9" w14:textId="77777777" w:rsidTr="00C13322">
        <w:trPr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F4154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9EDA9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F4470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STE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15793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988E8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5F258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EC71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80B14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DF3AE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A25E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C60D7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BD6D2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D1167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1717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A9BEE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CA7B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1923BF" w:rsidRPr="001923BF" w14:paraId="709184E0" w14:textId="77777777" w:rsidTr="00C13322">
        <w:trPr>
          <w:trHeight w:val="31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490F7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A2E2C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EA0AAD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A86DA2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2B114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CFFBD8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FD746C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833D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98B7EF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C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531F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A274B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F2575D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0E72EF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C2719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54AF9D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E2097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TE</w:t>
            </w:r>
          </w:p>
        </w:tc>
      </w:tr>
      <w:tr w:rsidR="001923BF" w:rsidRPr="001923BF" w14:paraId="469B3C35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36835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C. </w:t>
            </w:r>
            <w:proofErr w:type="spellStart"/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aculata</w:t>
            </w:r>
            <w:proofErr w:type="spellEnd"/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18336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36CCE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211E7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5701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9B31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76590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000F4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180F4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D1BA2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9ED99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CAE98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2D6E9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B6C6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9A6DF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3867D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</w:tr>
      <w:tr w:rsidR="001923BF" w:rsidRPr="001923BF" w14:paraId="0929E120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18C14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7B867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A18CA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5E14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FA60D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20AF9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BF2E2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1AED5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CD5FB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9C54A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2902F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22EEC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ED10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5C358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403F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85A38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</w:tr>
      <w:tr w:rsidR="001923BF" w:rsidRPr="001923BF" w14:paraId="60739174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E46BE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B0C2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5ABC3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B34E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94C52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1CDCA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09CB8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90C9F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5F811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A88E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1FE60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86C29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A3F14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2C877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17424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16D1B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1923BF" w:rsidRPr="001923BF" w14:paraId="5AD7F4A5" w14:textId="77777777" w:rsidTr="00C13322">
        <w:trPr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FF7AA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E. </w:t>
            </w:r>
            <w:proofErr w:type="spellStart"/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cmenoides</w:t>
            </w:r>
            <w:proofErr w:type="spellEnd"/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1D82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3691DB85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149F483F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364F0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↑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4330A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6D708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423ED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302A8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9AC6B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83FFD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BB2D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7B09B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ED205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BEDFF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62F78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</w:tr>
      <w:tr w:rsidR="001923BF" w:rsidRPr="001923BF" w14:paraId="0A5D3181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1471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02AF2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079C629B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157F7BE0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FF04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0CA14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51A4A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E452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EB7F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4425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0F11E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F07FA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1FA3C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97F6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86CD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3CA85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</w:tr>
      <w:tr w:rsidR="001923BF" w:rsidRPr="001923BF" w14:paraId="2F751558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0C588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6B791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D0241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C4384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6F8DD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6354A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72D27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BFFC4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FF0CD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59FD9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20439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8E7FB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869E4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3244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3601B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ABB02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1923BF" w:rsidRPr="001923BF" w14:paraId="0AEB6136" w14:textId="77777777" w:rsidTr="00C13322">
        <w:trPr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08DBC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. globulus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A4B0D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44EDFED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7955BAF7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29F85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↑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EB305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68A68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8651D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BDF4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09E1F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EFF7A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BBAAB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519AD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6B685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500C2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AD072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</w:tr>
      <w:tr w:rsidR="001923BF" w:rsidRPr="001923BF" w14:paraId="1203E1B9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D062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195C1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4C3ADE90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097915CE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62B00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C441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CFCD2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BF5CE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1C0CB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E073B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85A52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DC73D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16BFF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8BA6D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4C88E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EE21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</w:tr>
      <w:tr w:rsidR="001923BF" w:rsidRPr="001923BF" w14:paraId="1F18487B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7428F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1454F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CDFA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6C75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A0E1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AD4F5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87DC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D9BFA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57C26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8655E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59D6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3E1C9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9E1EB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CBEA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9DA31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4A0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1923BF" w:rsidRPr="001923BF" w14:paraId="4703E10C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16609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. grandis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42875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0EB65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34D55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A8A9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37069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C56C5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98954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6131C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810D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A984A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131B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D035C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6BE0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4278C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DF10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</w:tr>
      <w:tr w:rsidR="001923BF" w:rsidRPr="001923BF" w14:paraId="7036A6AD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D64D8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2AA5B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E308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7E80F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E527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DFF29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2ABA0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EE9E5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FEF0D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29F1D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EE9C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AA998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8F83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6770B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1DBE2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D1C62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</w:tr>
      <w:tr w:rsidR="001923BF" w:rsidRPr="001923BF" w14:paraId="146EF659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53B32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F337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B36D0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2750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02825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0D96D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1F719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16560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B1846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F0DC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01E53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8353C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F2BE4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3B5A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C89C2" w14:textId="77777777" w:rsidR="001923BF" w:rsidRPr="001923BF" w:rsidRDefault="001923BF" w:rsidP="001923B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D930B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1923BF" w:rsidRPr="001923BF" w14:paraId="379F29E4" w14:textId="77777777" w:rsidTr="00C13322">
        <w:trPr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D76A4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. tereticornis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D6843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5C7C0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D02CB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0EAC0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412AD31E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22F1FA0C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25129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↓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07194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212E2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B32F5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EA617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685F7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E24C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4D9A8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EB7D5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</w:tr>
      <w:tr w:rsidR="001923BF" w:rsidRPr="001923BF" w14:paraId="62E8E78C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6DC8D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80D6D" w14:textId="77777777" w:rsidR="001923BF" w:rsidRPr="001923BF" w:rsidRDefault="001923BF" w:rsidP="001923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7E059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67054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0109E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38CA6FE4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49334649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C2ACC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2AA81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3DAE6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180B2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31005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A641C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F6D45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EDDE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55CE2" w14:textId="77777777" w:rsidR="001923BF" w:rsidRPr="001923BF" w:rsidRDefault="001923BF" w:rsidP="001923B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23BF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</w:tr>
    </w:tbl>
    <w:p w14:paraId="644F5902" w14:textId="53168DC6" w:rsidR="00B548BC" w:rsidRDefault="00B548BC">
      <w:r>
        <w:br w:type="page"/>
      </w:r>
    </w:p>
    <w:tbl>
      <w:tblPr>
        <w:tblW w:w="14487" w:type="dxa"/>
        <w:tblLook w:val="04A0" w:firstRow="1" w:lastRow="0" w:firstColumn="1" w:lastColumn="0" w:noHBand="0" w:noVBand="1"/>
      </w:tblPr>
      <w:tblGrid>
        <w:gridCol w:w="1616"/>
        <w:gridCol w:w="855"/>
        <w:gridCol w:w="1076"/>
        <w:gridCol w:w="960"/>
        <w:gridCol w:w="400"/>
        <w:gridCol w:w="960"/>
        <w:gridCol w:w="960"/>
        <w:gridCol w:w="470"/>
        <w:gridCol w:w="960"/>
        <w:gridCol w:w="960"/>
        <w:gridCol w:w="460"/>
        <w:gridCol w:w="960"/>
        <w:gridCol w:w="960"/>
        <w:gridCol w:w="500"/>
        <w:gridCol w:w="960"/>
        <w:gridCol w:w="960"/>
        <w:gridCol w:w="470"/>
      </w:tblGrid>
      <w:tr w:rsidR="00C13322" w:rsidRPr="00C13322" w14:paraId="04820232" w14:textId="77777777" w:rsidTr="00C13322">
        <w:trPr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5A849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5EA1C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31C19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LEAV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9C273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587A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2BFC7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41D84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D4431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DF3BA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BFDEF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9B21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1BE00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2CEE7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86A01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78C65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1C4F9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E6CD6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13322" w:rsidRPr="00C13322" w14:paraId="7985552D" w14:textId="77777777" w:rsidTr="00C13322">
        <w:trPr>
          <w:trHeight w:val="31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AF157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93A6B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B31454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1FC549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07B81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EED29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12A734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54B62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49D21C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C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0E380A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8B67E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CDD7F7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M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E2F08E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3388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0D3F3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EA0C2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TE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9F76A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</w:p>
        </w:tc>
      </w:tr>
      <w:tr w:rsidR="00C13322" w:rsidRPr="00C13322" w14:paraId="2272AF2D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19DFB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C. </w:t>
            </w:r>
            <w:proofErr w:type="spellStart"/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aculata</w:t>
            </w:r>
            <w:proofErr w:type="spellEnd"/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658C3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7FB9F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CC0E2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0417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C683E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7EF9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F17E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4943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5FA2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9DE9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C2FF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85E0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B5FAC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2275E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D31D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DE62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C13322" w:rsidRPr="00C13322" w14:paraId="7E376A8D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70F64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63217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C702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6585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6C2F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33A26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AC6A1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5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2EE0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2265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6A8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1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134A6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DB75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E97BC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FE40E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CE85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A4A2B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C1111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C13322" w:rsidRPr="00C13322" w14:paraId="13932C13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97F6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59235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6CCEE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0797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17EA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3FEF8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93C12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25F6B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386C1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56FC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D308F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C9194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99404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0083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8DB22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B926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D28CE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13322" w:rsidRPr="00C13322" w14:paraId="5C592EB8" w14:textId="77777777" w:rsidTr="00C13322">
        <w:trPr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E8216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E. </w:t>
            </w:r>
            <w:proofErr w:type="spellStart"/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cmenoides</w:t>
            </w:r>
            <w:proofErr w:type="spellEnd"/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14DC7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17F3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A5C76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A01E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78577EA9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4FA31CBE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4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28EE6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↑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0DA47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2D60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86962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FB4F7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E0B79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AED1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62D72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A610F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A2C7A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C13322" w:rsidRPr="00C13322" w14:paraId="00F9566C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21FFC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1E9E7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71736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259B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8BF49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313F2C6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5F9695C6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CB58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CEBC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D6B02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F1D64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7743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281F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03FFC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3985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8FE41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ECE9E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C13322" w:rsidRPr="00C13322" w14:paraId="2A3F63D5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52A99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026B8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A3EE1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B160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7FD27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7A460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9BD3C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D6FC7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5FBFD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0D27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69929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E9EBF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CF1F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B257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9EBF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DA45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58581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13322" w:rsidRPr="00C13322" w14:paraId="3365D583" w14:textId="77777777" w:rsidTr="00C13322">
        <w:trPr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59E2C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. globulus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1D5DF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6CEB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4076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C2572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5875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6EBC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007D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96EB7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9316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83A57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55C30F3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372BBB99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8B7C6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↓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63EDC94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14A0F5B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ECF5B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↓</w:t>
            </w:r>
          </w:p>
        </w:tc>
      </w:tr>
      <w:tr w:rsidR="00C13322" w:rsidRPr="00C13322" w14:paraId="6281BAC9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CDB61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8FB72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30AC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16EA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8BF7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6E5E6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E579C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3D836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A4F9C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CCBCB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3067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327B9CEF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4B403BEA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75799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1DF86F6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5ED5E48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D1EC1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C13322" w:rsidRPr="00C13322" w14:paraId="52F573BA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7A7B5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999CE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E3F83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76FF7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F155F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3B1A9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3533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B84D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450F3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24522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2EE6F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2044D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BA7A2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ACB64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9977D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58049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73D3F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13322" w:rsidRPr="00C13322" w14:paraId="73B4DABF" w14:textId="77777777" w:rsidTr="00C13322">
        <w:trPr>
          <w:trHeight w:val="375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783E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. grandis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2BBEA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FCE3B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79F8C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0B03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0B74756A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0DC911AB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5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77C66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↓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C468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95047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97AF9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F91BA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65C5F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26D26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20CF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8487B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16DF9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C13322" w:rsidRPr="00C13322" w14:paraId="09A1A10B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8C3CD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C7766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D5B7F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BF001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31A2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63EFF29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073A2DDA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DB10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C3EAA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CEEA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6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C4FEA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29649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C1812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42672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3B29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69AB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A3074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C13322" w:rsidRPr="00C13322" w14:paraId="5F17242E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BE0BD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97FEA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CF1E5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8DFBE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C581C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D0D14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B891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7F70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B9032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795CC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A7F76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8AF3A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72A5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06FD9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FB7AA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5DAD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8202C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C13322" w:rsidRPr="00C13322" w14:paraId="795C978B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3DDA4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. tereticornis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AA9C0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ow P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F2E6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3DE7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9515E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36574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7F8F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5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7162A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A1B7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C14F1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8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C5FA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E7E7B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7155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6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A909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98623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BB6AC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2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BA2A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  <w:tr w:rsidR="00C13322" w:rsidRPr="00C13322" w14:paraId="4C090600" w14:textId="77777777" w:rsidTr="00C13322">
        <w:trPr>
          <w:trHeight w:val="300"/>
        </w:trPr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EA162" w14:textId="77777777" w:rsidR="00C13322" w:rsidRPr="00C13322" w:rsidRDefault="00C13322" w:rsidP="00C133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23066" w14:textId="77777777" w:rsidR="00C13322" w:rsidRPr="00C13322" w:rsidRDefault="00C13322" w:rsidP="00C133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uf</w:t>
            </w:r>
            <w:proofErr w:type="spellEnd"/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P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7A66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68B3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87F40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676CA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81A98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8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112AF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698C4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F8532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0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5C1E1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BB21A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C4F5D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D53EF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9FE05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2EBF1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C1332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26C7E" w14:textId="77777777" w:rsidR="00C13322" w:rsidRPr="00C13322" w:rsidRDefault="00C13322" w:rsidP="00C133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</w:tr>
    </w:tbl>
    <w:p w14:paraId="2349BBEC" w14:textId="77777777" w:rsidR="00A01BF5" w:rsidRDefault="00A01BF5"/>
    <w:sectPr w:rsidR="00A01BF5" w:rsidSect="00074DE8">
      <w:pgSz w:w="15840" w:h="12240" w:orient="landscape"/>
      <w:pgMar w:top="540" w:right="360" w:bottom="45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yMDE0tLS0NLMwNDFQ0lEKTi0uzszPAykwqgUAfgvoJSwAAAA="/>
  </w:docVars>
  <w:rsids>
    <w:rsidRoot w:val="002A24A2"/>
    <w:rsid w:val="00074DE8"/>
    <w:rsid w:val="0011118A"/>
    <w:rsid w:val="00172FD2"/>
    <w:rsid w:val="001923BF"/>
    <w:rsid w:val="001D69CD"/>
    <w:rsid w:val="002A24A2"/>
    <w:rsid w:val="0031751C"/>
    <w:rsid w:val="0064796E"/>
    <w:rsid w:val="0083079E"/>
    <w:rsid w:val="00882824"/>
    <w:rsid w:val="00A01BF5"/>
    <w:rsid w:val="00A760B3"/>
    <w:rsid w:val="00B548BC"/>
    <w:rsid w:val="00C13322"/>
    <w:rsid w:val="00EB0E77"/>
    <w:rsid w:val="00EF1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13758"/>
  <w15:chartTrackingRefBased/>
  <w15:docId w15:val="{FEA916BC-4C24-498F-899F-AF5371976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2A24A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2A24A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2A24A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2A24A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2A24A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2A24A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2A24A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2A24A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2A24A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2A24A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2A24A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2A24A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2A24A2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2A24A2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2A24A2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2A24A2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2A24A2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2A24A2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2A24A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2A24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2A24A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2A24A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2A24A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2A24A2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2A24A2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2A24A2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2A24A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2A24A2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2A24A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01</Words>
  <Characters>2861</Characters>
  <Application>Microsoft Office Word</Application>
  <DocSecurity>0</DocSecurity>
  <Lines>23</Lines>
  <Paragraphs>6</Paragraphs>
  <ScaleCrop>false</ScaleCrop>
  <Company/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Mazzafera</dc:creator>
  <cp:keywords/>
  <dc:description/>
  <cp:lastModifiedBy>Paulo Mazzafera</cp:lastModifiedBy>
  <cp:revision>6</cp:revision>
  <dcterms:created xsi:type="dcterms:W3CDTF">2024-04-22T18:39:00Z</dcterms:created>
  <dcterms:modified xsi:type="dcterms:W3CDTF">2024-04-22T18:46:00Z</dcterms:modified>
</cp:coreProperties>
</file>